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AB9967C" w14:textId="73279CFD" w:rsidR="0016351E" w:rsidRDefault="002F7A47" w:rsidP="002F7A47">
      <w:pPr>
        <w:rPr>
          <w:rFonts w:ascii="Arial Narrow" w:hAnsi="Arial Narrow"/>
          <w:b/>
          <w:sz w:val="22"/>
          <w:szCs w:val="22"/>
          <w:shd w:val="clear" w:color="auto" w:fill="FFFFFF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C0582B">
        <w:rPr>
          <w:rFonts w:ascii="Arial Narrow" w:hAnsi="Arial Narrow"/>
          <w:sz w:val="22"/>
          <w:szCs w:val="22"/>
        </w:rPr>
        <w:t>„</w:t>
      </w:r>
      <w:bookmarkStart w:id="0" w:name="_GoBack"/>
      <w:r w:rsidR="00EA772B">
        <w:rPr>
          <w:rFonts w:ascii="Arial Narrow" w:eastAsia="Arial" w:hAnsi="Arial Narrow"/>
          <w:b/>
          <w:sz w:val="22"/>
          <w:szCs w:val="22"/>
        </w:rPr>
        <w:t xml:space="preserve">Odpady </w:t>
      </w:r>
      <w:r w:rsidR="0016351E" w:rsidRPr="004929BF">
        <w:rPr>
          <w:rFonts w:ascii="Arial Narrow" w:eastAsia="Arial" w:hAnsi="Arial Narrow"/>
          <w:b/>
          <w:sz w:val="22"/>
          <w:szCs w:val="22"/>
        </w:rPr>
        <w:t>1/2023 Centrum podpory Banská Bystrica</w:t>
      </w:r>
      <w:r w:rsidR="0016351E" w:rsidRPr="004929BF">
        <w:rPr>
          <w:rFonts w:ascii="Arial Narrow" w:hAnsi="Arial Narrow"/>
          <w:b/>
          <w:sz w:val="22"/>
          <w:szCs w:val="22"/>
          <w:shd w:val="clear" w:color="auto" w:fill="FFFFFF"/>
        </w:rPr>
        <w:t xml:space="preserve">, k.ú. Polomka, </w:t>
      </w:r>
    </w:p>
    <w:p w14:paraId="139C3A24" w14:textId="3C7CE27E" w:rsidR="00E36325" w:rsidRPr="0016351E" w:rsidRDefault="0016351E" w:rsidP="0016351E">
      <w:pPr>
        <w:ind w:left="357"/>
        <w:rPr>
          <w:rFonts w:ascii="Arial Narrow" w:hAnsi="Arial Narrow" w:cs="Helvetica"/>
          <w:sz w:val="24"/>
          <w:szCs w:val="24"/>
          <w:shd w:val="clear" w:color="auto" w:fill="FFFFFF"/>
        </w:rPr>
      </w:pPr>
      <w:r>
        <w:rPr>
          <w:rFonts w:ascii="Arial Narrow" w:hAnsi="Arial Narrow"/>
          <w:b/>
          <w:sz w:val="22"/>
          <w:szCs w:val="22"/>
        </w:rPr>
        <w:t xml:space="preserve">             </w:t>
      </w:r>
      <w:r w:rsidR="00C344A5">
        <w:rPr>
          <w:rFonts w:ascii="Arial Narrow" w:hAnsi="Arial Narrow"/>
          <w:b/>
          <w:sz w:val="22"/>
          <w:szCs w:val="22"/>
        </w:rPr>
        <w:t xml:space="preserve">                              </w:t>
      </w:r>
      <w:r w:rsidRPr="004929BF">
        <w:rPr>
          <w:rFonts w:ascii="Arial Narrow" w:hAnsi="Arial Narrow"/>
          <w:b/>
          <w:sz w:val="22"/>
          <w:szCs w:val="22"/>
          <w:shd w:val="clear" w:color="auto" w:fill="FFFFFF"/>
        </w:rPr>
        <w:t>okres Brezno</w:t>
      </w:r>
      <w:bookmarkEnd w:id="0"/>
      <w:r w:rsidRPr="00723510">
        <w:rPr>
          <w:rFonts w:ascii="Arial Narrow" w:eastAsia="Arial" w:hAnsi="Arial Narrow" w:cstheme="majorHAnsi"/>
          <w:b/>
          <w:i/>
          <w:color w:val="000000" w:themeColor="text1"/>
          <w:szCs w:val="22"/>
        </w:rPr>
        <w:t>“</w:t>
      </w:r>
      <w:r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</w:t>
      </w:r>
      <w:r w:rsidR="0060285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(</w:t>
      </w:r>
      <w:r w:rsidR="008C7B1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ID zákazky</w:t>
      </w:r>
      <w:r w:rsidR="00F20B8E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</w:t>
      </w:r>
      <w:r w:rsidR="00A145A1" w:rsidRPr="00723510">
        <w:rPr>
          <w:rFonts w:ascii="Arial Narrow" w:hAnsi="Arial Narrow"/>
          <w:b/>
          <w:color w:val="000000" w:themeColor="text1"/>
          <w:sz w:val="24"/>
          <w:szCs w:val="24"/>
        </w:rPr>
        <w:t>44024</w:t>
      </w:r>
      <w:r w:rsidR="00E25256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594446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594446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sz w:val="22"/>
          <w:szCs w:val="22"/>
        </w:rPr>
        <w:t xml:space="preserve">do </w:t>
      </w:r>
      <w:r w:rsidR="00D154AE" w:rsidRPr="00594446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594446">
        <w:rPr>
          <w:rFonts w:ascii="Arial Narrow" w:hAnsi="Arial Narrow"/>
          <w:sz w:val="22"/>
          <w:szCs w:val="22"/>
        </w:rPr>
        <w:t>.</w:t>
      </w:r>
    </w:p>
    <w:p w14:paraId="50B4AD27" w14:textId="2A8C81BF" w:rsidR="006B2F31" w:rsidRPr="00594446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641656DF" w:rsidR="00C0669F" w:rsidRPr="00594446" w:rsidRDefault="00594446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594446">
        <w:rPr>
          <w:rFonts w:ascii="Arial Narrow" w:hAnsi="Arial Narrow"/>
          <w:sz w:val="22"/>
          <w:szCs w:val="22"/>
        </w:rPr>
        <w:t>Brezno, k.ú. Polomka.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61154A07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151610">
              <w:rPr>
                <w:rFonts w:ascii="Arial Narrow" w:hAnsi="Arial Narrow"/>
                <w:b/>
                <w:sz w:val="24"/>
                <w:szCs w:val="22"/>
              </w:rPr>
              <w:t xml:space="preserve"> č. 1 – Odpad, </w:t>
            </w:r>
            <w:r w:rsidR="00151610" w:rsidRPr="00151610">
              <w:rPr>
                <w:rFonts w:ascii="Arial Narrow" w:hAnsi="Arial Narrow"/>
                <w:b/>
                <w:sz w:val="24"/>
                <w:szCs w:val="24"/>
              </w:rPr>
              <w:t>Brezno, k.ú. Polomk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49678B4" w:rsidR="00772863" w:rsidRDefault="00D557F9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49FC10D7" w:rsidR="00772863" w:rsidRPr="00544D97" w:rsidRDefault="00D557F9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557F9">
              <w:rPr>
                <w:rFonts w:ascii="Arial Narrow" w:hAnsi="Arial Narrow"/>
                <w:sz w:val="22"/>
                <w:szCs w:val="22"/>
              </w:rPr>
              <w:t xml:space="preserve">13,8 t    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A9650B8" w14:textId="77777777" w:rsidR="00D557F9" w:rsidRPr="00945732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C304447" w14:textId="4E914E7E" w:rsidR="00B55375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77D2851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7807E85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7829F03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91B291A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204C3C1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BD69FE1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3C02946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4DFC0E30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9B92446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2EB16D4B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7BAA43F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E3BE218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A5DB16C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576C5C11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314DE3A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029E400D" w14:textId="77777777" w:rsidR="00C344A5" w:rsidRDefault="00C344A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62B85020" w14:textId="77777777" w:rsidR="00B55375" w:rsidRPr="00B55375" w:rsidRDefault="00B5537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C0BD245" w14:textId="77777777" w:rsidR="00C344A5" w:rsidRDefault="00C344A5" w:rsidP="00C344A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C8E669A" w14:textId="77777777" w:rsidR="00C344A5" w:rsidRDefault="00C344A5" w:rsidP="00C344A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E0301FF" w14:textId="77777777" w:rsidR="00C344A5" w:rsidRDefault="00C344A5" w:rsidP="00C344A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147058F3" w14:textId="77777777" w:rsidR="00C344A5" w:rsidRDefault="00C344A5" w:rsidP="00C344A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35B9154F" w14:textId="76B57F7B" w:rsidR="002D050D" w:rsidRPr="00C344A5" w:rsidRDefault="00C344A5" w:rsidP="00C344A5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 Odpad, Brezno, k.ú. Polomka</w:t>
      </w:r>
    </w:p>
    <w:p w14:paraId="1873585C" w14:textId="153BEBD6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6D3251E" w14:textId="6C2F4B77" w:rsidR="006043C5" w:rsidRDefault="006043C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6043C5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64ACF50E" wp14:editId="5A41FF03">
            <wp:extent cx="3638550" cy="27432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EFE8D" w14:textId="73200625" w:rsidR="006043C5" w:rsidRDefault="006043C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6043C5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1DF4C1A" wp14:editId="7E775A75">
            <wp:extent cx="3648075" cy="2743200"/>
            <wp:effectExtent l="0" t="0" r="9525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8A5B7" w14:textId="48EEBB0C" w:rsidR="006043C5" w:rsidRDefault="006043C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6043C5">
        <w:rPr>
          <w:rFonts w:ascii="Arial Narrow" w:hAnsi="Arial Narrow"/>
          <w:noProof/>
          <w:color w:val="000000"/>
          <w:sz w:val="22"/>
          <w:szCs w:val="22"/>
          <w:lang w:eastAsia="sk-SK"/>
        </w:rPr>
        <w:lastRenderedPageBreak/>
        <w:drawing>
          <wp:inline distT="0" distB="0" distL="0" distR="0" wp14:anchorId="1A4B22C6" wp14:editId="4F81B489">
            <wp:extent cx="3648075" cy="2733675"/>
            <wp:effectExtent l="0" t="0" r="9525" b="9525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A9AF9" w14:textId="6F556513" w:rsidR="006043C5" w:rsidRPr="002D050D" w:rsidRDefault="006043C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6043C5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3A138E00" wp14:editId="1B3B78D5">
            <wp:extent cx="3648075" cy="2714625"/>
            <wp:effectExtent l="0" t="0" r="9525" b="9525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43C5" w:rsidRPr="002D050D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7AE6BC" w14:textId="77777777" w:rsidR="009657D4" w:rsidRDefault="009657D4" w:rsidP="006E6235">
      <w:r>
        <w:separator/>
      </w:r>
    </w:p>
  </w:endnote>
  <w:endnote w:type="continuationSeparator" w:id="0">
    <w:p w14:paraId="646351CC" w14:textId="77777777" w:rsidR="009657D4" w:rsidRDefault="009657D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72AB39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82B" w:rsidRPr="00C0582B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80C6BB" w14:textId="77777777" w:rsidR="009657D4" w:rsidRDefault="009657D4" w:rsidP="006E6235">
      <w:r>
        <w:separator/>
      </w:r>
    </w:p>
  </w:footnote>
  <w:footnote w:type="continuationSeparator" w:id="0">
    <w:p w14:paraId="11DCFCD0" w14:textId="77777777" w:rsidR="009657D4" w:rsidRDefault="009657D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27D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109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3CA5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43C5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1EBC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57D4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3A3D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537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582B"/>
    <w:rsid w:val="00C0669F"/>
    <w:rsid w:val="00C07EFF"/>
    <w:rsid w:val="00C10BDE"/>
    <w:rsid w:val="00C11B1A"/>
    <w:rsid w:val="00C21D97"/>
    <w:rsid w:val="00C22720"/>
    <w:rsid w:val="00C33744"/>
    <w:rsid w:val="00C339E3"/>
    <w:rsid w:val="00C344A5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A772B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9F1D8-68AD-4B33-9A5E-5228959AD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4</cp:revision>
  <cp:lastPrinted>2022-06-24T06:53:00Z</cp:lastPrinted>
  <dcterms:created xsi:type="dcterms:W3CDTF">2023-08-04T06:04:00Z</dcterms:created>
  <dcterms:modified xsi:type="dcterms:W3CDTF">2023-08-04T07:26:00Z</dcterms:modified>
</cp:coreProperties>
</file>